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74F2E8" w14:textId="77777777" w:rsidR="00EC2595" w:rsidRDefault="00150A11" w:rsidP="00EC2595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igital Media</w:t>
      </w:r>
      <w:r w:rsidR="00EC25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 </w:t>
      </w:r>
    </w:p>
    <w:p w14:paraId="4ACAE62B" w14:textId="693E320F" w:rsidR="00150A11" w:rsidRPr="00EC2595" w:rsidRDefault="00EC2595" w:rsidP="00EC25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EC2595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BD5781">
        <w:rPr>
          <w:rFonts w:ascii="Times New Roman" w:hAnsi="Times New Roman" w:cs="Times New Roman"/>
          <w:i/>
          <w:iCs/>
          <w:sz w:val="36"/>
          <w:szCs w:val="36"/>
        </w:rPr>
        <w:t xml:space="preserve">Digital </w:t>
      </w:r>
      <w:r w:rsidR="00CD2A51">
        <w:rPr>
          <w:rFonts w:ascii="Times New Roman" w:hAnsi="Times New Roman" w:cs="Times New Roman"/>
          <w:i/>
          <w:iCs/>
          <w:sz w:val="36"/>
          <w:szCs w:val="36"/>
        </w:rPr>
        <w:t xml:space="preserve">Media </w:t>
      </w:r>
      <w:r w:rsidR="00BD5781">
        <w:rPr>
          <w:rFonts w:ascii="Times New Roman" w:hAnsi="Times New Roman" w:cs="Times New Roman"/>
          <w:i/>
          <w:iCs/>
          <w:sz w:val="36"/>
          <w:szCs w:val="36"/>
        </w:rPr>
        <w:t>Design</w:t>
      </w:r>
    </w:p>
    <w:p w14:paraId="788B100A" w14:textId="64ECEE5D" w:rsidR="00D83B2B" w:rsidRPr="00D83B2B" w:rsidRDefault="00150A11" w:rsidP="00150A11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</w:t>
      </w:r>
      <w:proofErr w:type="gramStart"/>
      <w:r w:rsidRPr="006B3CA8">
        <w:rPr>
          <w:rFonts w:cstheme="minorHAnsi"/>
        </w:rPr>
        <w:t xml:space="preserve">? </w:t>
      </w:r>
      <w:proofErr w:type="gramEnd"/>
      <w:r w:rsidRPr="006B3CA8">
        <w:rPr>
          <w:rFonts w:cstheme="minorHAnsi"/>
        </w:rPr>
        <w:t>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3C6156B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14:paraId="11309F96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687737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EC2595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506FF869" w:rsidR="00CD74E2" w:rsidRDefault="00CD74E2" w:rsidP="00877EAE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C2595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BC8E06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806C24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806C24">
        <w:rPr>
          <w:rFonts w:cstheme="minorHAnsi"/>
          <w:color w:val="231F20"/>
          <w:w w:val="105"/>
          <w:sz w:val="20"/>
          <w:szCs w:val="20"/>
        </w:rPr>
        <w:t>.</w:t>
      </w:r>
      <w:r w:rsidR="00806C24">
        <w:rPr>
          <w:rFonts w:cstheme="minorHAnsi"/>
          <w:color w:val="231F20"/>
          <w:w w:val="105"/>
          <w:sz w:val="20"/>
          <w:szCs w:val="20"/>
        </w:rPr>
        <w:t xml:space="preserve">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2400B6">
        <w:rPr>
          <w:rStyle w:val="Hyperlink"/>
          <w:rFonts w:cstheme="minorHAnsi"/>
          <w:sz w:val="20"/>
          <w:szCs w:val="20"/>
        </w:rPr>
        <w:t>.</w:t>
      </w:r>
    </w:p>
    <w:p w14:paraId="1FF0D769" w14:textId="618F25CB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A72FD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A1FD3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6A1FD3" w:rsidRPr="008E1CE1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A24CFA6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635529C6" w14:textId="349E2751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55306BD1" w14:textId="50861A5B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6A1FD3" w:rsidRPr="00EC2595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EC259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1C9E9B5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90</w:t>
            </w:r>
          </w:p>
        </w:tc>
        <w:tc>
          <w:tcPr>
            <w:tcW w:w="5870" w:type="dxa"/>
          </w:tcPr>
          <w:p w14:paraId="37BC83B3" w14:textId="2FA335AC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14:paraId="56152D89" w14:textId="223E54D0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01955815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363DF36" w14:textId="748A503A" w:rsidR="006A1FD3" w:rsidRPr="00EC2595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976E206" w14:textId="117C37C1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20</w:t>
            </w:r>
          </w:p>
        </w:tc>
        <w:tc>
          <w:tcPr>
            <w:tcW w:w="5870" w:type="dxa"/>
          </w:tcPr>
          <w:p w14:paraId="70C9DDFD" w14:textId="205D14C0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2D Design</w:t>
            </w:r>
          </w:p>
        </w:tc>
        <w:tc>
          <w:tcPr>
            <w:tcW w:w="1313" w:type="dxa"/>
          </w:tcPr>
          <w:p w14:paraId="0B561CA3" w14:textId="3308714A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E6DBD8F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EC2595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A1FD3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A1FD3" w:rsidRPr="008E1CE1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FC3DFAA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80</w:t>
            </w:r>
          </w:p>
        </w:tc>
        <w:tc>
          <w:tcPr>
            <w:tcW w:w="5870" w:type="dxa"/>
          </w:tcPr>
          <w:p w14:paraId="03571DB6" w14:textId="12CC9FEB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401B7A34" w14:textId="0C157E40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A1FD3" w:rsidRPr="008E1CE1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F7C71BA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0</w:t>
            </w:r>
          </w:p>
        </w:tc>
        <w:tc>
          <w:tcPr>
            <w:tcW w:w="5870" w:type="dxa"/>
          </w:tcPr>
          <w:p w14:paraId="00F9BB57" w14:textId="664F7790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Motion Graphics (formerly DIG-172)</w:t>
            </w:r>
          </w:p>
        </w:tc>
        <w:tc>
          <w:tcPr>
            <w:tcW w:w="1313" w:type="dxa"/>
          </w:tcPr>
          <w:p w14:paraId="0794A019" w14:textId="5EB465F9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17C3D2EC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6A1FD3" w:rsidRPr="00EC2595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401016F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0</w:t>
            </w:r>
          </w:p>
        </w:tc>
        <w:tc>
          <w:tcPr>
            <w:tcW w:w="5870" w:type="dxa"/>
          </w:tcPr>
          <w:p w14:paraId="21C771E7" w14:textId="4A4FC88C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Digital Video Editing (formerly DIG-192)</w:t>
            </w:r>
          </w:p>
        </w:tc>
        <w:tc>
          <w:tcPr>
            <w:tcW w:w="1313" w:type="dxa"/>
          </w:tcPr>
          <w:p w14:paraId="7B69753E" w14:textId="70FC8A4E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6CE2A38" w14:textId="4E55503D" w:rsidR="00EC2595" w:rsidRPr="009D61FA" w:rsidRDefault="00EC2595" w:rsidP="00EC259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A72FDC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EC2595" w:rsidRPr="00AF5BE0" w14:paraId="42D1B531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E367B8A" w14:textId="77777777" w:rsidR="00EC2595" w:rsidRPr="00AF5BE0" w:rsidRDefault="00EC2595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B2E24C4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4453F8E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FA407F3" w14:textId="77777777" w:rsidR="00EC2595" w:rsidRPr="00AF5BE0" w:rsidRDefault="00EC2595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A1FD3" w:rsidRPr="00196E3C" w14:paraId="5B52C672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20F052" w14:textId="77777777" w:rsidR="006A1FD3" w:rsidRPr="008E1CE1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B03342" w14:textId="4FD19B41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8</w:t>
            </w:r>
          </w:p>
        </w:tc>
        <w:tc>
          <w:tcPr>
            <w:tcW w:w="5870" w:type="dxa"/>
          </w:tcPr>
          <w:p w14:paraId="36AB5108" w14:textId="5BE44BA4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Digital Media Project Management (formerly DIG-198)</w:t>
            </w:r>
          </w:p>
        </w:tc>
        <w:tc>
          <w:tcPr>
            <w:tcW w:w="1313" w:type="dxa"/>
          </w:tcPr>
          <w:p w14:paraId="65507985" w14:textId="2D618C75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1FD3" w14:paraId="7696DB6E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193E92B" w14:textId="77777777" w:rsidR="006A1FD3" w:rsidRPr="00A72FDC" w:rsidRDefault="006A1FD3" w:rsidP="006A1FD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A72FDC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264E3B8" w14:textId="0F63A182" w:rsidR="006A1FD3" w:rsidRPr="006A1FD3" w:rsidRDefault="006A1FD3" w:rsidP="006A1FD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4</w:t>
            </w:r>
          </w:p>
        </w:tc>
        <w:tc>
          <w:tcPr>
            <w:tcW w:w="5870" w:type="dxa"/>
          </w:tcPr>
          <w:p w14:paraId="23810687" w14:textId="017A8AC5" w:rsidR="006A1FD3" w:rsidRPr="006A1FD3" w:rsidRDefault="006A1FD3" w:rsidP="006A1FD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Virtual Reality (formerly DIG-194)</w:t>
            </w:r>
          </w:p>
        </w:tc>
        <w:tc>
          <w:tcPr>
            <w:tcW w:w="1313" w:type="dxa"/>
          </w:tcPr>
          <w:p w14:paraId="27E4261C" w14:textId="54E8072F" w:rsidR="006A1FD3" w:rsidRPr="006A1FD3" w:rsidRDefault="006A1FD3" w:rsidP="006A1FD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1FD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230DC602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2793D88E" w14:textId="77777777" w:rsidR="00265377" w:rsidRPr="00265377" w:rsidRDefault="00265377" w:rsidP="00265377">
      <w:pPr>
        <w:spacing w:after="0"/>
        <w:ind w:left="360"/>
        <w:rPr>
          <w:rFonts w:cstheme="minorHAnsi"/>
        </w:rPr>
      </w:pPr>
      <w:r w:rsidRPr="00265377">
        <w:rPr>
          <w:rFonts w:cstheme="minorHAnsi"/>
        </w:rPr>
        <w:t>Video Editor (SM), A, B)</w:t>
      </w:r>
    </w:p>
    <w:p w14:paraId="6EB46E7F" w14:textId="6DE77EAC" w:rsidR="00CD2A51" w:rsidRDefault="00265377" w:rsidP="00265377">
      <w:pPr>
        <w:spacing w:after="0"/>
        <w:ind w:left="360"/>
        <w:rPr>
          <w:rFonts w:cstheme="minorHAnsi"/>
        </w:rPr>
      </w:pPr>
      <w:r w:rsidRPr="00265377">
        <w:rPr>
          <w:rFonts w:cstheme="minorHAnsi"/>
        </w:rPr>
        <w:t>Camera Operators, TV, Video (SM, A, B)</w:t>
      </w:r>
    </w:p>
    <w:p w14:paraId="72769A61" w14:textId="1F386AFB" w:rsidR="0067051E" w:rsidRPr="00945659" w:rsidRDefault="0067051E" w:rsidP="003E6D9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EAD5473" w14:textId="2F203234" w:rsidR="0084524B" w:rsidRPr="00945659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6885DCF5" w14:textId="0366FF3E" w:rsidR="00F76AA4" w:rsidRPr="00F9194A" w:rsidRDefault="00F76AA4" w:rsidP="00F9194A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lastRenderedPageBreak/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77777777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19888AB4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263DE3D9" w14:textId="43346C3E" w:rsidR="00F9194A" w:rsidRPr="00244E0B" w:rsidRDefault="00F9194A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</w:t>
      </w:r>
      <w:r w:rsidR="00244E0B"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uling Notes</w:t>
      </w:r>
    </w:p>
    <w:p w14:paraId="2FBFC2F5" w14:textId="01D0EC69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14:paraId="6AA70CB7" w14:textId="77777777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 xml:space="preserve">DIG students have access to equipment rentals and a dedicated tutor center to provide access to the gear and software needed to succeed in their </w:t>
      </w:r>
      <w:proofErr w:type="gramStart"/>
      <w:r w:rsidRPr="00B52F67">
        <w:rPr>
          <w:rFonts w:ascii="Calibri" w:hAnsi="Calibri" w:cs="Calibri"/>
          <w:color w:val="000000"/>
          <w:shd w:val="clear" w:color="auto" w:fill="FFFFFF"/>
        </w:rPr>
        <w:t>courses</w:t>
      </w:r>
      <w:proofErr w:type="gramEnd"/>
    </w:p>
    <w:p w14:paraId="591542B8" w14:textId="0502627C" w:rsidR="00244E0B" w:rsidRPr="00244E0B" w:rsidRDefault="00244E0B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342971C9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>Not familiar with computers</w:t>
      </w:r>
      <w:proofErr w:type="gramStart"/>
      <w:r w:rsidRPr="00960D53">
        <w:rPr>
          <w:rFonts w:cstheme="minorHAnsi"/>
        </w:rPr>
        <w:t xml:space="preserve">? </w:t>
      </w:r>
      <w:proofErr w:type="gramEnd"/>
      <w:r w:rsidRPr="00960D53">
        <w:rPr>
          <w:rFonts w:cstheme="minorHAnsi"/>
        </w:rPr>
        <w:t xml:space="preserve">Consider taking an intro to computing class before entering a DIG course. </w:t>
      </w:r>
    </w:p>
    <w:p w14:paraId="4D29630F" w14:textId="4C99FE74" w:rsidR="00244E0B" w:rsidRPr="00486099" w:rsidRDefault="00244E0B" w:rsidP="00A72FDC">
      <w:pPr>
        <w:ind w:left="114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60D53">
        <w:rPr>
          <w:rFonts w:cstheme="minorHAnsi"/>
        </w:rPr>
        <w:t>DIG is committed to staying on the front edge of technology and software trends to give you the training you need to work in the current industry</w:t>
      </w:r>
      <w:proofErr w:type="gramStart"/>
      <w:r w:rsidRPr="00960D53">
        <w:rPr>
          <w:rFonts w:cstheme="minorHAnsi"/>
        </w:rPr>
        <w:t>.</w:t>
      </w:r>
      <w:r w:rsidR="00A72FDC">
        <w:rPr>
          <w:rFonts w:cstheme="minorHAnsi"/>
        </w:rPr>
        <w:t xml:space="preserve"> </w:t>
      </w:r>
      <w:proofErr w:type="gramEnd"/>
      <w:r w:rsidRPr="00960D53">
        <w:rPr>
          <w:rFonts w:cstheme="minorHAnsi"/>
        </w:rPr>
        <w:t>Not sure what area of Digital Media you are interested in</w:t>
      </w:r>
      <w:proofErr w:type="gramStart"/>
      <w:r w:rsidRPr="00960D53">
        <w:rPr>
          <w:rFonts w:cstheme="minorHAnsi"/>
        </w:rPr>
        <w:t xml:space="preserve">? </w:t>
      </w:r>
      <w:proofErr w:type="gramEnd"/>
      <w:r w:rsidRPr="00960D53">
        <w:rPr>
          <w:rFonts w:cstheme="minorHAnsi"/>
        </w:rPr>
        <w:t>DIG110 covers it all!</w:t>
      </w:r>
    </w:p>
    <w:sectPr w:rsidR="00244E0B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F09065" w14:textId="77777777" w:rsidR="008064C8" w:rsidRDefault="008064C8" w:rsidP="00DF2F19">
      <w:pPr>
        <w:spacing w:after="0" w:line="240" w:lineRule="auto"/>
      </w:pPr>
      <w:r>
        <w:separator/>
      </w:r>
    </w:p>
  </w:endnote>
  <w:endnote w:type="continuationSeparator" w:id="0">
    <w:p w14:paraId="11DEE3D4" w14:textId="77777777" w:rsidR="008064C8" w:rsidRDefault="008064C8" w:rsidP="00DF2F19">
      <w:pPr>
        <w:spacing w:after="0" w:line="240" w:lineRule="auto"/>
      </w:pPr>
      <w:r>
        <w:continuationSeparator/>
      </w:r>
    </w:p>
  </w:endnote>
  <w:endnote w:type="continuationNotice" w:id="1">
    <w:p w14:paraId="0A603BE7" w14:textId="77777777" w:rsidR="008064C8" w:rsidRDefault="008064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F79D57" w14:textId="77777777" w:rsidR="008064C8" w:rsidRDefault="008064C8" w:rsidP="00DF2F19">
      <w:pPr>
        <w:spacing w:after="0" w:line="240" w:lineRule="auto"/>
      </w:pPr>
      <w:r>
        <w:separator/>
      </w:r>
    </w:p>
  </w:footnote>
  <w:footnote w:type="continuationSeparator" w:id="0">
    <w:p w14:paraId="0C51A835" w14:textId="77777777" w:rsidR="008064C8" w:rsidRDefault="008064C8" w:rsidP="00DF2F19">
      <w:pPr>
        <w:spacing w:after="0" w:line="240" w:lineRule="auto"/>
      </w:pPr>
      <w:r>
        <w:continuationSeparator/>
      </w:r>
    </w:p>
  </w:footnote>
  <w:footnote w:type="continuationNotice" w:id="1">
    <w:p w14:paraId="4E19FFA2" w14:textId="77777777" w:rsidR="008064C8" w:rsidRDefault="008064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7564B15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806C24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806C24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1E6C"/>
    <w:rsid w:val="000C61A9"/>
    <w:rsid w:val="001212D3"/>
    <w:rsid w:val="00144B9F"/>
    <w:rsid w:val="00150A11"/>
    <w:rsid w:val="00157999"/>
    <w:rsid w:val="0017252B"/>
    <w:rsid w:val="00197394"/>
    <w:rsid w:val="002064A9"/>
    <w:rsid w:val="00222820"/>
    <w:rsid w:val="00222F6A"/>
    <w:rsid w:val="00231B7E"/>
    <w:rsid w:val="002323FC"/>
    <w:rsid w:val="002400B6"/>
    <w:rsid w:val="00244E0B"/>
    <w:rsid w:val="00247605"/>
    <w:rsid w:val="00265377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3BAA"/>
    <w:rsid w:val="00330A18"/>
    <w:rsid w:val="0034427C"/>
    <w:rsid w:val="0035327D"/>
    <w:rsid w:val="0035440E"/>
    <w:rsid w:val="00373601"/>
    <w:rsid w:val="00376791"/>
    <w:rsid w:val="003849FE"/>
    <w:rsid w:val="003949AC"/>
    <w:rsid w:val="003A06DD"/>
    <w:rsid w:val="003A4C7B"/>
    <w:rsid w:val="003C2454"/>
    <w:rsid w:val="003E0C2B"/>
    <w:rsid w:val="003E2989"/>
    <w:rsid w:val="003E6D97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1FD3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49E3"/>
    <w:rsid w:val="007370F9"/>
    <w:rsid w:val="00756FE3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64C8"/>
    <w:rsid w:val="00806C24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2FDC"/>
    <w:rsid w:val="00A746F0"/>
    <w:rsid w:val="00A80BAC"/>
    <w:rsid w:val="00A80EAF"/>
    <w:rsid w:val="00A87736"/>
    <w:rsid w:val="00A96A5E"/>
    <w:rsid w:val="00AA0E00"/>
    <w:rsid w:val="00AB135D"/>
    <w:rsid w:val="00AC4026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D5781"/>
    <w:rsid w:val="00BE2D10"/>
    <w:rsid w:val="00C0079D"/>
    <w:rsid w:val="00C02F4E"/>
    <w:rsid w:val="00C07B6D"/>
    <w:rsid w:val="00C15613"/>
    <w:rsid w:val="00C175D3"/>
    <w:rsid w:val="00C46AC1"/>
    <w:rsid w:val="00CA208C"/>
    <w:rsid w:val="00CA63F5"/>
    <w:rsid w:val="00CA78F7"/>
    <w:rsid w:val="00CD2A51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43F16"/>
    <w:rsid w:val="00E500EB"/>
    <w:rsid w:val="00E50936"/>
    <w:rsid w:val="00E80F66"/>
    <w:rsid w:val="00E97C9F"/>
    <w:rsid w:val="00EA1DFE"/>
    <w:rsid w:val="00EA2C6F"/>
    <w:rsid w:val="00EB64F1"/>
    <w:rsid w:val="00EC2595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194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2400B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2400B6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7</Words>
  <Characters>2558</Characters>
  <Application>Microsoft Office Word</Application>
  <DocSecurity>0</DocSecurity>
  <Lines>142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_CERT_DMD</vt:lpstr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_CERT_DMD</dc:title>
  <dc:subject/>
  <dc:creator>Rhonda Nishimoto</dc:creator>
  <cp:keywords/>
  <dc:description/>
  <cp:lastModifiedBy>Rhonda Nishimoto</cp:lastModifiedBy>
  <cp:revision>2</cp:revision>
  <dcterms:created xsi:type="dcterms:W3CDTF">2021-03-01T18:45:00Z</dcterms:created>
  <dcterms:modified xsi:type="dcterms:W3CDTF">2021-03-01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